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IN THE [COURT NAME]</w:t>
      </w:r>
    </w:p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[STATE]</w:t>
      </w:r>
    </w:p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[DIVISION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630"/>
        <w:gridCol w:w="3150"/>
      </w:tblGrid>
      <w:tr>
        <w:trPr>
          <w:trHeight w:val="2048"/>
        </w:trPr>
        <w:tc>
          <w:tcPr>
            <w:tcW w:w="4428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/>
          <w:p>
            <w:r>
              <w:rPr>
                <w:smallCaps/>
              </w:rPr>
              <w:t xml:space="preserve">[Petitioner Name]</w:t>
            </w:r>
            <w:r>
              <w:t>,</w:t>
            </w:r>
          </w:p>
          <w:p>
            <w:r>
              <w:rPr>
                <w:i/>
                <w:iCs/>
              </w:rPr>
              <w:t xml:space="preserve">                                  Petitioner</w:t>
            </w:r>
          </w:p>
          <w:p/>
          <w:p>
            <w:r>
              <w:rPr>
                <w:b/>
                <w:bCs/>
              </w:rPr>
              <w:t>v.</w:t>
            </w:r>
            <w:r>
              <w:t xml:space="preserve"> </w:t>
            </w:r>
          </w:p>
          <w:p/>
          <w:p>
            <w:r>
              <w:rPr>
                <w:smallCaps/>
              </w:rPr>
              <w:t xml:space="preserve">[Respondent Name]</w:t>
            </w:r>
            <w:r>
              <w:t xml:space="preserve">, </w:t>
            </w:r>
          </w:p>
          <w:p>
            <w:r>
              <w:rPr>
                <w:i/>
                <w:iCs/>
              </w:rPr>
              <w:t xml:space="preserve">                                Respondent, Pro Se.</w:t>
            </w:r>
          </w:p>
          <w:p/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/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/>
          <w:p/>
          <w:p>
            <w:r>
              <w:t>Civil File Action Number</w:t>
            </w:r>
          </w:p>
          <w:p/>
          <w:p>
            <w:r>
              <w:rPr>
                <w:rFonts w:ascii="Arial" w:hAnsi="Arial" w:cs="Arial"/>
                <w:b/>
                <w:bCs/>
              </w:rPr>
              <w:t xml:space="preserve">[Case No.]</w:t>
            </w:r>
          </w:p>
          <w:p>
            <w:pPr>
              <w:rPr>
                <w:rFonts w:ascii="Arial" w:hAnsi="Arial" w:cs="Arial"/>
              </w:rPr>
            </w:pPr>
          </w:p>
        </w:tc>
      </w:tr>
      <w:tr>
        <w:trPr>
          <w:trHeight w:val="593"/>
        </w:trPr>
        <w:tc>
          <w:tcPr>
            <w:tcW w:w="4428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/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/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/>
        </w:tc>
      </w:tr>
    </w:tbl>
    <w:p>
      <w:pPr>
        <w:pStyle w:val="BodyText"/>
        <w:spacing w:before="0" w:after="0"/>
      </w:pPr>
    </w:p>
    <w:p>
      <w:pPr>
        <w:pStyle w:val="Heading1"/>
        <w:spacing w:before="0" w:after="0"/>
        <w:jc w:val="center"/>
        <w:rPr>
          <w:u w:val="none"/>
          <w:smallCaps w:val="0"/>
        </w:rPr>
      </w:pPr>
      <w:r>
        <w:rPr>
          <w:u w:val="none"/>
          <w:smallCaps w:val="0"/>
        </w:rPr>
        <w:t xml:space="preserve">[TITLE OF MOTION]</w:t>
      </w:r>
    </w:p>
    <w:p>
      <w:pPr>
        <w:pStyle w:val="BodyText"/>
      </w:pPr>
      <w:r>
        <w:t xml:space="preserve">[Opening paragraph: COMES NOW the [party], [represented by / pro se], and respectfully moves this Court as follows.]</w:t>
      </w:r>
    </w:p>
    <w:p>
      <w:pPr>
        <w:pStyle w:val="BodyText"/>
      </w:pPr>
      <w:r>
        <w:t xml:space="preserve">[Body paragraph / numbered ground. BodyText style. Small caps only on party names in the caption, never in body or titles.]</w:t>
      </w:r>
    </w:p>
    <w:p>
      <w:pPr>
        <w:pStyle w:val="BodyText"/>
      </w:pPr>
      <w:r>
        <w:t xml:space="preserve">[Additional body paragraphs as needed.]</w:t>
      </w:r>
    </w:p>
    <w:p>
      <w:pPr>
        <w:pStyle w:val="BodyText"/>
      </w:pPr>
      <w:r>
        <w:t xml:space="preserve">WHEREFORE, [party] respectfully requests that this Court grant the relief requested herein and such other and further relief as this Court deems just and proper.</w:t>
      </w:r>
    </w:p>
    <w:p>
      <w:pPr>
        <w:pStyle w:val="BodyText"/>
        <w:spacing w:before="0" w:after="0"/>
      </w:pPr>
    </w:p>
    <w:p>
      <w:pPr>
        <w:pStyle w:val="BodyText"/>
        <w:spacing w:before="0" w:after="0"/>
      </w:pPr>
      <w:r>
        <w:t xml:space="preserve">Respectfully submitted this ____ day of __________, 20____.</w:t>
      </w:r>
    </w:p>
    <w:p>
      <w:pPr>
        <w:pStyle w:val="BodyText"/>
        <w:spacing w:before="0" w:after="0"/>
      </w:pPr>
    </w:p>
    <w:p>
      <w:pPr>
        <w:pStyle w:val="BodyText"/>
        <w:spacing w:before="0" w:after="0" w:line="240" w:lineRule="auto"/>
      </w:pPr>
      <w:r>
        <w:t>____________________________________</w:t>
      </w:r>
    </w:p>
    <w:p>
      <w:pPr>
        <w:pStyle w:val="BodyText"/>
        <w:spacing w:before="0" w:after="0"/>
        <w:rPr>
          <w:b/>
          <w:bCs/>
          <w:smallCaps/>
        </w:rPr>
      </w:pPr>
      <w:r>
        <w:rPr>
          <w:b/>
          <w:bCs/>
          <w:smallCaps/>
        </w:rPr>
        <w:t xml:space="preserve">[Signer Name]</w:t>
      </w:r>
    </w:p>
    <w:p>
      <w:pPr>
        <w:pStyle w:val="BodyText"/>
        <w:spacing w:before="0" w:after="0"/>
      </w:pPr>
      <w:r>
        <w:t xml:space="preserve">[Role, e.g., Respondent, Pro Se]</w:t>
      </w:r>
    </w:p>
    <w:p>
      <w:pPr>
        <w:pStyle w:val="BodyText"/>
        <w:spacing w:before="0" w:after="0"/>
      </w:pPr>
      <w:r>
        <w:t xml:space="preserve">Email: [email]</w:t>
      </w:r>
    </w:p>
    <w:p>
      <w:pPr>
        <w:pStyle w:val="BodyText"/>
        <w:spacing w:before="0" w:after="0"/>
      </w:pPr>
      <w:r>
        <w:t xml:space="preserve">Phone: [phone]</w:t>
      </w:r>
    </w:p>
    <w:p>
      <w:r>
        <w:br w:type="page"/>
      </w:r>
    </w:p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IN THE [COURT NAME]</w:t>
      </w:r>
    </w:p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[STATE]</w:t>
      </w:r>
    </w:p>
    <w:p>
      <w:pPr>
        <w:pStyle w:val="FirstParagraph"/>
        <w:spacing w:before="0" w:after="0"/>
        <w:ind w:firstLine="0"/>
        <w:jc w:val="center"/>
        <w:rPr>
          <w:b/>
          <w:bCs/>
        </w:rPr>
      </w:pPr>
      <w:r>
        <w:rPr>
          <w:b/>
          <w:bCs/>
        </w:rPr>
        <w:t xml:space="preserve">[DIVISION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630"/>
        <w:gridCol w:w="3150"/>
      </w:tblGrid>
      <w:tr>
        <w:trPr>
          <w:trHeight w:val="2048"/>
        </w:trPr>
        <w:tc>
          <w:tcPr>
            <w:tcW w:w="4428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/>
          <w:p>
            <w:r>
              <w:rPr>
                <w:smallCaps/>
              </w:rPr>
              <w:t xml:space="preserve">[Petitioner Name]</w:t>
            </w:r>
            <w:r>
              <w:t>,</w:t>
            </w:r>
          </w:p>
          <w:p>
            <w:r>
              <w:rPr>
                <w:i/>
                <w:iCs/>
              </w:rPr>
              <w:t xml:space="preserve">                                  Petitioner</w:t>
            </w:r>
          </w:p>
          <w:p/>
          <w:p>
            <w:r>
              <w:rPr>
                <w:b/>
                <w:bCs/>
              </w:rPr>
              <w:t>v.</w:t>
            </w:r>
            <w:r>
              <w:t xml:space="preserve"> </w:t>
            </w:r>
          </w:p>
          <w:p/>
          <w:p>
            <w:r>
              <w:rPr>
                <w:smallCaps/>
              </w:rPr>
              <w:t xml:space="preserve">[Respondent Name]</w:t>
            </w:r>
            <w:r>
              <w:t xml:space="preserve">, </w:t>
            </w:r>
          </w:p>
          <w:p>
            <w:r>
              <w:rPr>
                <w:i/>
                <w:iCs/>
              </w:rPr>
              <w:t xml:space="preserve">                                Respondent, Pro Se.</w:t>
            </w:r>
          </w:p>
          <w:p/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/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/>
          <w:p/>
          <w:p>
            <w:r>
              <w:t>Civil File Action Number</w:t>
            </w:r>
          </w:p>
          <w:p/>
          <w:p>
            <w:r>
              <w:rPr>
                <w:rFonts w:ascii="Arial" w:hAnsi="Arial" w:cs="Arial"/>
                <w:b/>
                <w:bCs/>
              </w:rPr>
              <w:t xml:space="preserve">[Case No.]</w:t>
            </w:r>
          </w:p>
          <w:p>
            <w:pPr>
              <w:rPr>
                <w:rFonts w:ascii="Arial" w:hAnsi="Arial" w:cs="Arial"/>
              </w:rPr>
            </w:pPr>
          </w:p>
        </w:tc>
      </w:tr>
      <w:tr>
        <w:trPr>
          <w:trHeight w:val="593"/>
        </w:trPr>
        <w:tc>
          <w:tcPr>
            <w:tcW w:w="4428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/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/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/>
        </w:tc>
      </w:tr>
    </w:tbl>
    <w:p>
      <w:pPr>
        <w:pStyle w:val="BodyText"/>
        <w:spacing w:before="0" w:after="0"/>
      </w:pPr>
    </w:p>
    <w:p>
      <w:pPr>
        <w:pStyle w:val="Heading1"/>
        <w:spacing w:before="0" w:after="0"/>
        <w:jc w:val="center"/>
        <w:rPr>
          <w:u w:val="none"/>
          <w:smallCaps w:val="0"/>
        </w:rPr>
      </w:pPr>
      <w:r>
        <w:rPr>
          <w:u w:val="none"/>
          <w:smallCaps w:val="0"/>
        </w:rPr>
        <w:t xml:space="preserve">Certificate Of Service</w:t>
      </w:r>
    </w:p>
    <w:p>
      <w:pPr>
        <w:pStyle w:val="BodyText"/>
      </w:pPr>
      <w:r>
        <w:t xml:space="preserve">I hereby certify that I have this day served a true and correct copy of the foregoing [DOCUMENT TITLE IN CAPS] upon [counsel for the opposing party] [via electronic service pursuant to applicable rule] / [by U.S. Mail, first-class postage prepaid], addressed as follows:</w:t>
      </w:r>
    </w:p>
    <w:p>
      <w:pPr>
        <w:pStyle w:val="BodyText"/>
        <w:spacing w:before="0" w:after="0"/>
      </w:pPr>
      <w:r>
        <w:t xml:space="preserve">[Opposing Counsel Name], Esq.</w:t>
      </w:r>
    </w:p>
    <w:p>
      <w:pPr>
        <w:pStyle w:val="BodyText"/>
        <w:spacing w:before="0" w:after="0"/>
      </w:pPr>
      <w:r>
        <w:t xml:space="preserve">[Firm Name]</w:t>
      </w:r>
    </w:p>
    <w:p>
      <w:pPr>
        <w:pStyle w:val="BodyText"/>
        <w:spacing w:before="0" w:after="0"/>
      </w:pPr>
      <w:r>
        <w:t xml:space="preserve">[Address]</w:t>
      </w:r>
    </w:p>
    <w:p>
      <w:pPr>
        <w:pStyle w:val="BodyText"/>
        <w:spacing w:before="0" w:after="0"/>
      </w:pPr>
      <w:r>
        <w:t xml:space="preserve">[City, State ZIP]</w:t>
      </w:r>
    </w:p>
    <w:p>
      <w:pPr>
        <w:pStyle w:val="BodyText"/>
        <w:spacing w:before="0" w:after="0"/>
      </w:pPr>
      <w:r>
        <w:t xml:space="preserve">[email]</w:t>
      </w:r>
    </w:p>
    <w:p>
      <w:pPr>
        <w:pStyle w:val="BodyText"/>
        <w:spacing w:before="0" w:after="0"/>
      </w:pPr>
    </w:p>
    <w:p>
      <w:pPr>
        <w:pStyle w:val="BodyText"/>
      </w:pPr>
      <w:r>
        <w:t xml:space="preserve">This ____ day of __________, 20____.</w:t>
      </w:r>
    </w:p>
    <w:p>
      <w:pPr>
        <w:pStyle w:val="BodyText"/>
        <w:spacing w:before="0" w:after="0"/>
      </w:pPr>
    </w:p>
    <w:p>
      <w:pPr>
        <w:pStyle w:val="BodyText"/>
        <w:spacing w:before="0" w:after="0"/>
      </w:pPr>
      <w:r>
        <w:t xml:space="preserve">Respectfully submitted this ____ day of __________, 20____.</w:t>
      </w:r>
    </w:p>
    <w:p>
      <w:pPr>
        <w:pStyle w:val="BodyText"/>
        <w:spacing w:before="0" w:after="0"/>
      </w:pPr>
    </w:p>
    <w:p>
      <w:pPr>
        <w:pStyle w:val="BodyText"/>
        <w:spacing w:before="0" w:after="0" w:line="240" w:lineRule="auto"/>
      </w:pPr>
      <w:r>
        <w:t>____________________________________</w:t>
      </w:r>
    </w:p>
    <w:p>
      <w:pPr>
        <w:pStyle w:val="BodyText"/>
        <w:spacing w:before="0" w:after="0"/>
        <w:rPr>
          <w:b/>
          <w:bCs/>
          <w:smallCaps/>
        </w:rPr>
      </w:pPr>
      <w:r>
        <w:rPr>
          <w:b/>
          <w:bCs/>
          <w:smallCaps/>
        </w:rPr>
        <w:t xml:space="preserve">[Signer Name]</w:t>
      </w:r>
    </w:p>
    <w:p>
      <w:pPr>
        <w:pStyle w:val="BodyText"/>
        <w:spacing w:before="0" w:after="0"/>
      </w:pPr>
      <w:r>
        <w:t xml:space="preserve">[Role, e.g., Respondent, Pro Se]</w:t>
      </w:r>
    </w:p>
    <w:p>
      <w:pPr>
        <w:pStyle w:val="BodyText"/>
        <w:spacing w:before="0" w:after="0"/>
      </w:pPr>
      <w:r>
        <w:t xml:space="preserve">Email: [email]</w:t>
      </w:r>
    </w:p>
    <w:p>
      <w:pPr>
        <w:pStyle w:val="BodyText"/>
        <w:spacing w:before="0" w:after="0"/>
      </w:pPr>
      <w:r>
        <w:t xml:space="preserve">Phone: [phone]</w:t>
      </w:r>
    </w:p>
    <w:sectPr w:rsidR="00E15A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69045" w14:textId="77777777" w:rsidR="00F83D0B" w:rsidRDefault="00F83D0B" w:rsidP="008A6DDA">
      <w:pPr>
        <w:spacing w:after="0"/>
      </w:pPr>
      <w:r>
        <w:separator/>
      </w:r>
    </w:p>
  </w:endnote>
  <w:endnote w:type="continuationSeparator" w:id="0">
    <w:p w14:paraId="351D0385" w14:textId="77777777" w:rsidR="00F83D0B" w:rsidRDefault="00F83D0B" w:rsidP="008A6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EC130" w14:textId="77777777" w:rsidR="00E13639" w:rsidRDefault="00E136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0287186"/>
      <w:docPartObj>
        <w:docPartGallery w:val="Page Numbers (Bottom of Page)"/>
        <w:docPartUnique/>
      </w:docPartObj>
    </w:sdtPr>
    <w:sdtEndPr>
      <w:rPr>
        <w:kern w:val="2"/>
        <w:sz w:val="18"/>
        <w:szCs w:val="18"/>
      </w:rPr>
    </w:sdtEndPr>
    <w:sdtContent>
      <w:p w14:paraId="7236141A" w14:textId="7D781430" w:rsidR="00BA68D7" w:rsidRDefault="00BA68D7">
        <w:pPr>
          <w:pStyle w:val="Footer"/>
          <w:jc w:val="center"/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192"/>
          <w:gridCol w:w="3192"/>
          <w:gridCol w:w="3192"/>
        </w:tblGrid>
        <w:tr w:rsidR="00BA68D7" w14:paraId="6587B8F7" w14:textId="77777777" w:rsidTr="00E719AE">
          <w:tc>
            <w:tcPr>
              <w:tcW w:w="3192" w:type="dxa"/>
            </w:tcPr>
            <w:p w14:paraId="46A74146" w14:textId="206BDC82" w:rsidR="00BA68D7" w:rsidRPr="00876936" w:rsidRDefault="003B5A38">
              <w:pPr>
                <w:pStyle w:val="Footer"/>
                <w:jc w:val="center"/>
                <w:rPr>
                  <w:sz w:val="18"/>
                  <w:szCs w:val="18"/>
                </w:rPr>
              </w:pPr>
              <w:r w:rsidRPr="00876936">
                <w:rPr>
                  <w:sz w:val="18"/>
                  <w:szCs w:val="18"/>
                </w:rPr>
                <w:t>[Motion Short Title]</w:t>
              </w:r>
            </w:p>
          </w:tc>
          <w:tc>
            <w:tcPr>
              <w:tcW w:w="3192" w:type="dxa"/>
            </w:tcPr>
            <w:p w14:paraId="197FE74F" w14:textId="445BF44C" w:rsidR="00BA68D7" w:rsidRPr="00876936" w:rsidRDefault="003B5A38">
              <w:pPr>
                <w:pStyle w:val="Footer"/>
                <w:jc w:val="center"/>
                <w:rPr>
                  <w:sz w:val="18"/>
                  <w:szCs w:val="18"/>
                </w:rPr>
              </w:pPr>
              <w:r w:rsidRPr="00876936">
                <w:rPr>
                  <w:sz w:val="18"/>
                  <w:szCs w:val="18"/>
                </w:rPr>
                <w:t>[Case Caption] – [Case No.]</w:t>
              </w:r>
            </w:p>
          </w:tc>
          <w:tc>
            <w:tcPr>
              <w:tcW w:w="3192" w:type="dxa"/>
            </w:tcPr>
            <w:p w14:paraId="5AD9831C" w14:textId="6B7A983A" w:rsidR="00BA68D7" w:rsidRPr="00E719AE" w:rsidRDefault="00BA68D7" w:rsidP="00BA68D7">
              <w:pPr>
                <w:pStyle w:val="Footer"/>
                <w:jc w:val="center"/>
                <w:rPr>
                  <w:sz w:val="18"/>
                  <w:szCs w:val="18"/>
                </w:rPr>
              </w:pPr>
              <w:r w:rsidRPr="00E719AE">
                <w:rPr>
                  <w:sz w:val="18"/>
                  <w:szCs w:val="18"/>
                </w:rPr>
                <w:t xml:space="preserve">Page </w:t>
              </w:r>
              <w:r w:rsidRPr="00E719AE">
                <w:rPr>
                  <w:b/>
                  <w:bCs/>
                  <w:sz w:val="18"/>
                  <w:szCs w:val="18"/>
                </w:rPr>
                <w:fldChar w:fldCharType="begin"/>
              </w:r>
              <w:r w:rsidRPr="00E719AE">
                <w:rPr>
                  <w:b/>
                  <w:bCs/>
                  <w:sz w:val="18"/>
                  <w:szCs w:val="18"/>
                </w:rPr>
                <w:instrText xml:space="preserve"> PAGE </w:instrText>
              </w:r>
              <w:r w:rsidRPr="00E719AE">
                <w:rPr>
                  <w:b/>
                  <w:bCs/>
                  <w:sz w:val="18"/>
                  <w:szCs w:val="18"/>
                </w:rPr>
                <w:fldChar w:fldCharType="separate"/>
              </w:r>
              <w:r w:rsidRPr="00E719AE">
                <w:rPr>
                  <w:b/>
                  <w:bCs/>
                  <w:sz w:val="18"/>
                  <w:szCs w:val="18"/>
                </w:rPr>
                <w:t>16</w:t>
              </w:r>
              <w:r w:rsidRPr="00E719AE">
                <w:rPr>
                  <w:b/>
                  <w:bCs/>
                  <w:sz w:val="18"/>
                  <w:szCs w:val="18"/>
                </w:rPr>
                <w:fldChar w:fldCharType="end"/>
              </w:r>
            </w:p>
          </w:tc>
        </w:tr>
      </w:tbl>
    </w:sdtContent>
  </w:sdt>
  <w:p w14:paraId="3B6E3F10" w14:textId="77777777" w:rsidR="008A6DDA" w:rsidRDefault="008A6D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9C1CD" w14:textId="77777777" w:rsidR="00E13639" w:rsidRDefault="00E136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E61B4" w14:textId="77777777" w:rsidR="00F83D0B" w:rsidRDefault="00F83D0B" w:rsidP="008A6DDA">
      <w:pPr>
        <w:spacing w:after="0"/>
      </w:pPr>
      <w:r>
        <w:separator/>
      </w:r>
    </w:p>
  </w:footnote>
  <w:footnote w:type="continuationSeparator" w:id="0">
    <w:p w14:paraId="1527E9FF" w14:textId="77777777" w:rsidR="00F83D0B" w:rsidRDefault="00F83D0B" w:rsidP="008A6D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9D190" w14:textId="77777777" w:rsidR="00E13639" w:rsidRDefault="00E136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A3C76" w14:textId="77777777" w:rsidR="00E13639" w:rsidRDefault="00E136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FB903" w14:textId="77777777" w:rsidR="00E13639" w:rsidRDefault="00E136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9803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E9857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AA01929"/>
    <w:multiLevelType w:val="hybridMultilevel"/>
    <w:tmpl w:val="FE886B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2864878"/>
    <w:multiLevelType w:val="hybridMultilevel"/>
    <w:tmpl w:val="BA3E52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95842784">
    <w:abstractNumId w:val="0"/>
  </w:num>
  <w:num w:numId="2" w16cid:durableId="279845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84622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37252363">
    <w:abstractNumId w:val="3"/>
  </w:num>
  <w:num w:numId="5" w16cid:durableId="17855424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5F2D"/>
    <w:rsid w:val="000309DB"/>
    <w:rsid w:val="00066DD8"/>
    <w:rsid w:val="00090F34"/>
    <w:rsid w:val="00095E90"/>
    <w:rsid w:val="000A2D1F"/>
    <w:rsid w:val="000A72ED"/>
    <w:rsid w:val="000B32CF"/>
    <w:rsid w:val="000D707D"/>
    <w:rsid w:val="000E27B1"/>
    <w:rsid w:val="000E3273"/>
    <w:rsid w:val="0010391B"/>
    <w:rsid w:val="00103C65"/>
    <w:rsid w:val="00116F5B"/>
    <w:rsid w:val="00117808"/>
    <w:rsid w:val="001210DE"/>
    <w:rsid w:val="001347DA"/>
    <w:rsid w:val="00193948"/>
    <w:rsid w:val="00196E95"/>
    <w:rsid w:val="001A5B1C"/>
    <w:rsid w:val="001D286F"/>
    <w:rsid w:val="001E652C"/>
    <w:rsid w:val="00200E34"/>
    <w:rsid w:val="00215D60"/>
    <w:rsid w:val="0024074E"/>
    <w:rsid w:val="002528CB"/>
    <w:rsid w:val="002535BE"/>
    <w:rsid w:val="00255135"/>
    <w:rsid w:val="00255219"/>
    <w:rsid w:val="00266FF7"/>
    <w:rsid w:val="00267074"/>
    <w:rsid w:val="00284A45"/>
    <w:rsid w:val="00297E2A"/>
    <w:rsid w:val="002B5F2D"/>
    <w:rsid w:val="002B7D13"/>
    <w:rsid w:val="002D68D0"/>
    <w:rsid w:val="002E0FA6"/>
    <w:rsid w:val="002E2ACD"/>
    <w:rsid w:val="00303E90"/>
    <w:rsid w:val="00316F25"/>
    <w:rsid w:val="003176FB"/>
    <w:rsid w:val="0032390D"/>
    <w:rsid w:val="00333BD9"/>
    <w:rsid w:val="003675D9"/>
    <w:rsid w:val="003A6A3A"/>
    <w:rsid w:val="003B4EC9"/>
    <w:rsid w:val="003B5A38"/>
    <w:rsid w:val="003C1BB7"/>
    <w:rsid w:val="004126CF"/>
    <w:rsid w:val="0044302E"/>
    <w:rsid w:val="004614A1"/>
    <w:rsid w:val="00463480"/>
    <w:rsid w:val="004678E5"/>
    <w:rsid w:val="004757BB"/>
    <w:rsid w:val="00487C6B"/>
    <w:rsid w:val="00493062"/>
    <w:rsid w:val="00497343"/>
    <w:rsid w:val="00497F91"/>
    <w:rsid w:val="004A7EA7"/>
    <w:rsid w:val="004C0524"/>
    <w:rsid w:val="00503BE1"/>
    <w:rsid w:val="00506CF5"/>
    <w:rsid w:val="00515DB1"/>
    <w:rsid w:val="00532B30"/>
    <w:rsid w:val="00554CAB"/>
    <w:rsid w:val="005A398A"/>
    <w:rsid w:val="005B6EC6"/>
    <w:rsid w:val="005C5B57"/>
    <w:rsid w:val="005D574C"/>
    <w:rsid w:val="00625641"/>
    <w:rsid w:val="00632FDE"/>
    <w:rsid w:val="00641500"/>
    <w:rsid w:val="006657A8"/>
    <w:rsid w:val="00675718"/>
    <w:rsid w:val="006905CB"/>
    <w:rsid w:val="006B2306"/>
    <w:rsid w:val="006C3901"/>
    <w:rsid w:val="006C44AE"/>
    <w:rsid w:val="006E4C64"/>
    <w:rsid w:val="006E61B2"/>
    <w:rsid w:val="006F1731"/>
    <w:rsid w:val="006F1B8E"/>
    <w:rsid w:val="0070340E"/>
    <w:rsid w:val="0071722D"/>
    <w:rsid w:val="007579EF"/>
    <w:rsid w:val="00760B01"/>
    <w:rsid w:val="00776662"/>
    <w:rsid w:val="007D21F8"/>
    <w:rsid w:val="007D58B4"/>
    <w:rsid w:val="00823A15"/>
    <w:rsid w:val="00844319"/>
    <w:rsid w:val="00876936"/>
    <w:rsid w:val="00891A7E"/>
    <w:rsid w:val="008A6DDA"/>
    <w:rsid w:val="008B16C0"/>
    <w:rsid w:val="008C3FD2"/>
    <w:rsid w:val="009016D0"/>
    <w:rsid w:val="00936C1F"/>
    <w:rsid w:val="00956B33"/>
    <w:rsid w:val="00962130"/>
    <w:rsid w:val="009873EC"/>
    <w:rsid w:val="009A02AC"/>
    <w:rsid w:val="009A4DE6"/>
    <w:rsid w:val="009B2171"/>
    <w:rsid w:val="009C133B"/>
    <w:rsid w:val="009C288E"/>
    <w:rsid w:val="009D0295"/>
    <w:rsid w:val="009F4426"/>
    <w:rsid w:val="00A31D89"/>
    <w:rsid w:val="00A464B2"/>
    <w:rsid w:val="00A54FC8"/>
    <w:rsid w:val="00A574A2"/>
    <w:rsid w:val="00A61984"/>
    <w:rsid w:val="00A62038"/>
    <w:rsid w:val="00A7442C"/>
    <w:rsid w:val="00AC54C3"/>
    <w:rsid w:val="00AD113D"/>
    <w:rsid w:val="00AE14FB"/>
    <w:rsid w:val="00AE248B"/>
    <w:rsid w:val="00AF0640"/>
    <w:rsid w:val="00B01B15"/>
    <w:rsid w:val="00B06DAF"/>
    <w:rsid w:val="00B1087E"/>
    <w:rsid w:val="00B323BD"/>
    <w:rsid w:val="00B339EE"/>
    <w:rsid w:val="00B3516C"/>
    <w:rsid w:val="00B47B7A"/>
    <w:rsid w:val="00B52243"/>
    <w:rsid w:val="00B72436"/>
    <w:rsid w:val="00B83221"/>
    <w:rsid w:val="00BA68D7"/>
    <w:rsid w:val="00BC5FEF"/>
    <w:rsid w:val="00BE16CD"/>
    <w:rsid w:val="00BE39F2"/>
    <w:rsid w:val="00C17471"/>
    <w:rsid w:val="00C34B7C"/>
    <w:rsid w:val="00C50BEE"/>
    <w:rsid w:val="00C50EB4"/>
    <w:rsid w:val="00C523E1"/>
    <w:rsid w:val="00C55681"/>
    <w:rsid w:val="00C57C4B"/>
    <w:rsid w:val="00C74B58"/>
    <w:rsid w:val="00CC4C35"/>
    <w:rsid w:val="00CC6D8D"/>
    <w:rsid w:val="00D14335"/>
    <w:rsid w:val="00D167C2"/>
    <w:rsid w:val="00D45CAA"/>
    <w:rsid w:val="00D6561B"/>
    <w:rsid w:val="00D720D5"/>
    <w:rsid w:val="00D94A85"/>
    <w:rsid w:val="00DC7124"/>
    <w:rsid w:val="00DD08AD"/>
    <w:rsid w:val="00DD09D3"/>
    <w:rsid w:val="00DE3F25"/>
    <w:rsid w:val="00DF25D9"/>
    <w:rsid w:val="00E13639"/>
    <w:rsid w:val="00E15AAA"/>
    <w:rsid w:val="00E3663C"/>
    <w:rsid w:val="00E719AE"/>
    <w:rsid w:val="00E83984"/>
    <w:rsid w:val="00EA0CD8"/>
    <w:rsid w:val="00EC2FB5"/>
    <w:rsid w:val="00EF6461"/>
    <w:rsid w:val="00F518DC"/>
    <w:rsid w:val="00F83D0B"/>
    <w:rsid w:val="00F907A7"/>
    <w:rsid w:val="00F95091"/>
    <w:rsid w:val="00FB13CE"/>
    <w:rsid w:val="00FB4A47"/>
    <w:rsid w:val="00FC0BD8"/>
    <w:rsid w:val="00FD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05A57"/>
  <w15:docId w15:val="{977D517D-F9E2-4472-94AC-CF81CEEBD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480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518DC"/>
    <w:pPr>
      <w:keepNext/>
      <w:keepLines/>
      <w:spacing w:before="360" w:after="80" w:line="360" w:lineRule="auto"/>
      <w:contextualSpacing/>
      <w:outlineLvl w:val="0"/>
    </w:pPr>
    <w:rPr>
      <w:rFonts w:eastAsiaTheme="majorEastAsia" w:cstheme="majorBidi"/>
      <w:b/>
      <w:smallCaps/>
      <w:szCs w:val="40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15AAA"/>
    <w:pPr>
      <w:keepNext/>
      <w:keepLines/>
      <w:spacing w:before="160" w:after="80"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55219"/>
    <w:pPr>
      <w:spacing w:before="480" w:after="480" w:line="36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518DC"/>
    <w:rPr>
      <w:rFonts w:ascii="Times New Roman" w:eastAsiaTheme="majorEastAsia" w:hAnsi="Times New Roman" w:cstheme="majorBidi"/>
      <w:b/>
      <w:smallCaps/>
      <w:szCs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15AAA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B72436"/>
    <w:pPr>
      <w:spacing w:after="0"/>
    </w:pPr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8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78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8A6D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6DDA"/>
    <w:rPr>
      <w:rFonts w:ascii="Times New Roman" w:hAnsi="Times New Roman"/>
    </w:rPr>
  </w:style>
  <w:style w:type="paragraph" w:customStyle="1" w:styleId="Legal">
    <w:name w:val="Legal"/>
    <w:basedOn w:val="Heading1"/>
    <w:link w:val="LegalChar"/>
    <w:qFormat/>
    <w:rsid w:val="00506CF5"/>
    <w:pPr>
      <w:jc w:val="center"/>
    </w:pPr>
  </w:style>
  <w:style w:type="character" w:customStyle="1" w:styleId="LegalChar">
    <w:name w:val="Legal Char"/>
    <w:basedOn w:val="Heading1Char"/>
    <w:link w:val="Legal"/>
    <w:rsid w:val="00506CF5"/>
    <w:rPr>
      <w:rFonts w:ascii="Times New Roman" w:eastAsiaTheme="majorEastAsia" w:hAnsi="Times New Roman" w:cstheme="majorBidi"/>
      <w:b/>
      <w:smallCaps/>
      <w:szCs w:val="40"/>
      <w:u w:val="single"/>
    </w:rPr>
  </w:style>
  <w:style w:type="paragraph" w:styleId="ListParagraph">
    <w:name w:val="List Paragraph"/>
    <w:basedOn w:val="Normal"/>
    <w:rsid w:val="00D720D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614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prehodka@stearns-law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6</Pages>
  <Words>3721</Words>
  <Characters>21211</Characters>
  <Application>Microsoft Office Word</Application>
  <DocSecurity>0</DocSecurity>
  <Lines>176</Lines>
  <Paragraphs>49</Paragraphs>
  <ScaleCrop>false</ScaleCrop>
  <Company/>
  <LinksUpToDate>false</LinksUpToDate>
  <CharactersWithSpaces>2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nice Chambers</cp:lastModifiedBy>
  <cp:revision>139</cp:revision>
  <dcterms:created xsi:type="dcterms:W3CDTF">2026-02-06T19:15:00Z</dcterms:created>
  <dcterms:modified xsi:type="dcterms:W3CDTF">2026-03-11T13:32:00Z</dcterms:modified>
</cp:coreProperties>
</file>